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B638D" w:rsidRDefault="00750CAF" w:rsidP="00750CAF">
      <w:pPr>
        <w:jc w:val="center"/>
        <w:rPr>
          <w:lang w:val="en-US"/>
        </w:rPr>
      </w:pPr>
      <w:r>
        <w:rPr>
          <w:lang w:val="en-US"/>
        </w:rPr>
        <w:t xml:space="preserve">Lab 6 Data science </w:t>
      </w:r>
    </w:p>
    <w:p w:rsidR="00750CAF" w:rsidRDefault="00750CAF" w:rsidP="00750CA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mparing test of hypothesis ( concepts of hypothesis like  Null and alternate hypothesis)</w:t>
      </w:r>
    </w:p>
    <w:p w:rsidR="00750CAF" w:rsidRDefault="00750CAF" w:rsidP="00750CA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oss tabulation( contingency table and it’s use on the dataset analysis, chi square test, fisher’s exact test)</w:t>
      </w:r>
    </w:p>
    <w:p w:rsidR="00750CAF" w:rsidRDefault="00750CAF" w:rsidP="00750CA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 test ( and comparison with performance of p test) </w:t>
      </w:r>
    </w:p>
    <w:p w:rsidR="00750CAF" w:rsidRPr="00750CAF" w:rsidRDefault="00750CAF" w:rsidP="00750CAF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5973694" cy="1784350"/>
            <wp:effectExtent l="19050" t="0" r="8006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31891" t="64605" r="14225" b="14595"/>
                    <a:stretch/>
                  </pic:blipFill>
                  <pic:spPr bwMode="auto">
                    <a:xfrm>
                      <a:off x="0" y="0"/>
                      <a:ext cx="5973694" cy="1784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sectPr w:rsidR="00750CAF" w:rsidRPr="00750CAF" w:rsidSect="00B069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D76B83"/>
    <w:multiLevelType w:val="hybridMultilevel"/>
    <w:tmpl w:val="4C4C4F4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bA0NTA0NjQ1MDYzMTVW0lEKTi0uzszPAykwrAUAx4fcaywAAAA="/>
  </w:docVars>
  <w:rsids>
    <w:rsidRoot w:val="00750CAF"/>
    <w:rsid w:val="00191761"/>
    <w:rsid w:val="00750CAF"/>
    <w:rsid w:val="00B06919"/>
    <w:rsid w:val="00CF4A61"/>
    <w:rsid w:val="00EB63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69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0CA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17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176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1</Pages>
  <Words>41</Words>
  <Characters>2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nu kumar</dc:creator>
  <cp:keywords/>
  <dc:description/>
  <cp:lastModifiedBy>Sachin Kohli</cp:lastModifiedBy>
  <cp:revision>3</cp:revision>
  <dcterms:created xsi:type="dcterms:W3CDTF">2020-11-04T07:55:00Z</dcterms:created>
  <dcterms:modified xsi:type="dcterms:W3CDTF">2020-11-04T15:34:00Z</dcterms:modified>
</cp:coreProperties>
</file>